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964" w:rsidRDefault="00EE4964"/>
    <w:p w:rsidR="00EE4964" w:rsidRDefault="00EE4964"/>
    <w:p w:rsidR="00EE4964" w:rsidRPr="00EE4964" w:rsidRDefault="00EE4964" w:rsidP="00EE4964"/>
    <w:p w:rsidR="00EE4964" w:rsidRDefault="00EE4964" w:rsidP="00EE4964"/>
    <w:p w:rsidR="0018370E" w:rsidRDefault="00EE4964" w:rsidP="00EE4964">
      <w:pPr>
        <w:tabs>
          <w:tab w:val="left" w:pos="5160"/>
        </w:tabs>
      </w:pPr>
      <w:r>
        <w:tab/>
      </w:r>
    </w:p>
    <w:p w:rsidR="00B04F76" w:rsidRDefault="00B04F76" w:rsidP="00EE4964">
      <w:pPr>
        <w:tabs>
          <w:tab w:val="left" w:pos="5160"/>
        </w:tabs>
      </w:pPr>
    </w:p>
    <w:p w:rsidR="00096522" w:rsidRPr="00B04F76" w:rsidRDefault="00CC4917" w:rsidP="00B04F76">
      <w:pPr>
        <w:tabs>
          <w:tab w:val="left" w:pos="6105"/>
        </w:tabs>
      </w:pPr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062F15" wp14:editId="72492400">
                <wp:simplePos x="0" y="0"/>
                <wp:positionH relativeFrom="page">
                  <wp:posOffset>5021580</wp:posOffset>
                </wp:positionH>
                <wp:positionV relativeFrom="paragraph">
                  <wp:posOffset>4180205</wp:posOffset>
                </wp:positionV>
                <wp:extent cx="2286000" cy="2072640"/>
                <wp:effectExtent l="0" t="0" r="0" b="381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072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A5BAE" w:rsidRDefault="00CC4917" w:rsidP="00EA5BAE">
                            <w:pPr>
                              <w:tabs>
                                <w:tab w:val="left" w:pos="6105"/>
                              </w:tabs>
                              <w:jc w:val="center"/>
                              <w:rPr>
                                <w:rFonts w:ascii="Arial Narrow" w:hAnsi="Arial Narrow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</w:rPr>
                              <w:t>$2</w:t>
                            </w:r>
                            <w:r w:rsidR="00EA5BAE" w:rsidRPr="00EA5BAE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</w:rPr>
                              <w:t>0</w:t>
                            </w:r>
                            <w:r w:rsidR="00EA5BAE" w:rsidRPr="00EA5BAE">
                              <w:rPr>
                                <w:rFonts w:ascii="Arial Narrow" w:hAnsi="Arial Narrow"/>
                                <w:color w:val="FFFFFF" w:themeColor="background1"/>
                                <w:sz w:val="72"/>
                              </w:rPr>
                              <w:t xml:space="preserve"> </w:t>
                            </w:r>
                            <w:r w:rsidR="00EA5BAE" w:rsidRPr="00EA5BAE">
                              <w:rPr>
                                <w:rFonts w:ascii="Arial Narrow" w:hAnsi="Arial Narrow"/>
                                <w:color w:val="FFFFFF" w:themeColor="background1"/>
                                <w:sz w:val="36"/>
                              </w:rPr>
                              <w:t xml:space="preserve">PER TICKET </w:t>
                            </w:r>
                            <w:r w:rsidR="00EA5BAE" w:rsidRPr="00EA5BAE">
                              <w:rPr>
                                <w:rFonts w:ascii="Arial Narrow" w:hAnsi="Arial Narrow"/>
                                <w:color w:val="FFFFFF" w:themeColor="background1"/>
                                <w:sz w:val="44"/>
                              </w:rPr>
                              <w:br/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</w:rPr>
                              <w:t xml:space="preserve">ONLY 200 TICKETS </w:t>
                            </w:r>
                          </w:p>
                          <w:p w:rsidR="00CC4917" w:rsidRDefault="00CC4917" w:rsidP="00EA5BAE">
                            <w:pPr>
                              <w:tabs>
                                <w:tab w:val="left" w:pos="6105"/>
                              </w:tabs>
                              <w:jc w:val="center"/>
                              <w:rPr>
                                <w:rFonts w:ascii="Arial Narrow" w:hAnsi="Arial Narrow"/>
                                <w:sz w:val="2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8"/>
                              </w:rPr>
                              <w:t>AVAILABLE</w:t>
                            </w:r>
                          </w:p>
                          <w:p w:rsidR="00CC4917" w:rsidRDefault="00CC4917" w:rsidP="00EA5BAE">
                            <w:pPr>
                              <w:tabs>
                                <w:tab w:val="left" w:pos="6105"/>
                              </w:tabs>
                              <w:jc w:val="center"/>
                              <w:rPr>
                                <w:rFonts w:ascii="Arial Narrow" w:hAnsi="Arial Narrow"/>
                                <w:sz w:val="2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8"/>
                              </w:rPr>
                              <w:t>DRAWING 4/27/2019</w:t>
                            </w:r>
                          </w:p>
                          <w:p w:rsidR="00CC4917" w:rsidRPr="00EA5BAE" w:rsidRDefault="00CC4917" w:rsidP="00EA5BAE">
                            <w:pPr>
                              <w:tabs>
                                <w:tab w:val="left" w:pos="6105"/>
                              </w:tabs>
                              <w:jc w:val="center"/>
                              <w:rPr>
                                <w:rFonts w:ascii="Arial Narrow" w:hAnsi="Arial Narrow"/>
                                <w:sz w:val="2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8"/>
                              </w:rPr>
                              <w:t>OR WHEN SOLD OUT!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062F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5.4pt;margin-top:329.15pt;width:180pt;height:163.2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" filled="f" stroked="f" strokeweight=".5pt">
                <v:textbox>
                  <w:txbxContent>
                    <w:p w:rsidR="00EA5BAE" w:rsidRDefault="00CC4917" w:rsidP="00EA5BAE">
                      <w:pPr>
                        <w:tabs>
                          <w:tab w:val="left" w:pos="6105"/>
                        </w:tabs>
                        <w:jc w:val="center"/>
                        <w:rPr>
                          <w:rFonts w:ascii="Arial Narrow" w:hAnsi="Arial Narrow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72"/>
                        </w:rPr>
                        <w:t>$2</w:t>
                      </w:r>
                      <w:r w:rsidR="00EA5BAE" w:rsidRPr="00EA5BAE">
                        <w:rPr>
                          <w:rFonts w:ascii="Arial" w:hAnsi="Arial" w:cs="Arial"/>
                          <w:color w:val="FFFFFF" w:themeColor="background1"/>
                          <w:sz w:val="72"/>
                        </w:rPr>
                        <w:t>0</w:t>
                      </w:r>
                      <w:r w:rsidR="00EA5BAE" w:rsidRPr="00EA5BAE">
                        <w:rPr>
                          <w:rFonts w:ascii="Arial Narrow" w:hAnsi="Arial Narrow"/>
                          <w:color w:val="FFFFFF" w:themeColor="background1"/>
                          <w:sz w:val="72"/>
                        </w:rPr>
                        <w:t xml:space="preserve"> </w:t>
                      </w:r>
                      <w:r w:rsidR="00EA5BAE" w:rsidRPr="00EA5BAE">
                        <w:rPr>
                          <w:rFonts w:ascii="Arial Narrow" w:hAnsi="Arial Narrow"/>
                          <w:color w:val="FFFFFF" w:themeColor="background1"/>
                          <w:sz w:val="36"/>
                        </w:rPr>
                        <w:t xml:space="preserve">PER TICKET </w:t>
                      </w:r>
                      <w:r w:rsidR="00EA5BAE" w:rsidRPr="00EA5BAE">
                        <w:rPr>
                          <w:rFonts w:ascii="Arial Narrow" w:hAnsi="Arial Narrow"/>
                          <w:color w:val="FFFFFF" w:themeColor="background1"/>
                          <w:sz w:val="44"/>
                        </w:rPr>
                        <w:br/>
                      </w:r>
                      <w:r>
                        <w:rPr>
                          <w:rFonts w:ascii="Arial Narrow" w:hAnsi="Arial Narrow"/>
                          <w:sz w:val="28"/>
                        </w:rPr>
                        <w:t xml:space="preserve">ONLY 200 TICKETS </w:t>
                      </w:r>
                    </w:p>
                    <w:p w:rsidR="00CC4917" w:rsidRDefault="00CC4917" w:rsidP="00EA5BAE">
                      <w:pPr>
                        <w:tabs>
                          <w:tab w:val="left" w:pos="6105"/>
                        </w:tabs>
                        <w:jc w:val="center"/>
                        <w:rPr>
                          <w:rFonts w:ascii="Arial Narrow" w:hAnsi="Arial Narrow"/>
                          <w:sz w:val="28"/>
                        </w:rPr>
                      </w:pPr>
                      <w:r>
                        <w:rPr>
                          <w:rFonts w:ascii="Arial Narrow" w:hAnsi="Arial Narrow"/>
                          <w:sz w:val="28"/>
                        </w:rPr>
                        <w:t>AVAILABLE</w:t>
                      </w:r>
                    </w:p>
                    <w:p w:rsidR="00CC4917" w:rsidRDefault="00CC4917" w:rsidP="00EA5BAE">
                      <w:pPr>
                        <w:tabs>
                          <w:tab w:val="left" w:pos="6105"/>
                        </w:tabs>
                        <w:jc w:val="center"/>
                        <w:rPr>
                          <w:rFonts w:ascii="Arial Narrow" w:hAnsi="Arial Narrow"/>
                          <w:sz w:val="28"/>
                        </w:rPr>
                      </w:pPr>
                      <w:r>
                        <w:rPr>
                          <w:rFonts w:ascii="Arial Narrow" w:hAnsi="Arial Narrow"/>
                          <w:sz w:val="28"/>
                        </w:rPr>
                        <w:t>DRAWING 4/27/2019</w:t>
                      </w:r>
                    </w:p>
                    <w:p w:rsidR="00CC4917" w:rsidRPr="00EA5BAE" w:rsidRDefault="00CC4917" w:rsidP="00EA5BAE">
                      <w:pPr>
                        <w:tabs>
                          <w:tab w:val="left" w:pos="6105"/>
                        </w:tabs>
                        <w:jc w:val="center"/>
                        <w:rPr>
                          <w:rFonts w:ascii="Arial Narrow" w:hAnsi="Arial Narrow"/>
                          <w:sz w:val="28"/>
                        </w:rPr>
                      </w:pPr>
                      <w:r>
                        <w:rPr>
                          <w:rFonts w:ascii="Arial Narrow" w:hAnsi="Arial Narrow"/>
                          <w:sz w:val="28"/>
                        </w:rPr>
                        <w:t>OR WHEN SOLD OUT!!!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2367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333A8B" wp14:editId="5659C607">
                <wp:simplePos x="0" y="0"/>
                <wp:positionH relativeFrom="margin">
                  <wp:posOffset>-581025</wp:posOffset>
                </wp:positionH>
                <wp:positionV relativeFrom="paragraph">
                  <wp:posOffset>3414395</wp:posOffset>
                </wp:positionV>
                <wp:extent cx="4222517" cy="3484245"/>
                <wp:effectExtent l="0" t="0" r="0" b="190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2517" cy="3484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22F3" w:rsidRPr="00EA5BAE" w:rsidRDefault="00CC4917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b/>
                                <w:caps/>
                                <w:sz w:val="5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caps/>
                                <w:sz w:val="52"/>
                              </w:rPr>
                              <w:t>Only 200</w:t>
                            </w:r>
                            <w:r w:rsidR="00EA5BAE" w:rsidRPr="00EA5BAE">
                              <w:rPr>
                                <w:rFonts w:ascii="Arial Narrow" w:hAnsi="Arial Narrow" w:cs="Arial"/>
                                <w:b/>
                                <w:caps/>
                                <w:sz w:val="52"/>
                              </w:rPr>
                              <w:t xml:space="preserve"> tickets </w:t>
                            </w:r>
                            <w:r w:rsidR="00EA5BAE" w:rsidRPr="00EA5BAE">
                              <w:rPr>
                                <w:rFonts w:ascii="Arial Narrow" w:hAnsi="Arial Narrow" w:cs="Arial"/>
                                <w:b/>
                                <w:caps/>
                                <w:sz w:val="52"/>
                              </w:rPr>
                              <w:br/>
                              <w:t>will be sold!</w:t>
                            </w:r>
                          </w:p>
                          <w:p w:rsidR="00EA5BAE" w:rsidRPr="00EA5BAE" w:rsidRDefault="00EA5BAE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caps/>
                                <w:sz w:val="32"/>
                              </w:rPr>
                              <w:br/>
                            </w:r>
                          </w:p>
                          <w:p w:rsidR="00EA5BAE" w:rsidRPr="00EA5BAE" w:rsidRDefault="00EA5BAE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sz w:val="32"/>
                              </w:rPr>
                            </w:pPr>
                            <w:r w:rsidRPr="00EA5BAE">
                              <w:rPr>
                                <w:rFonts w:ascii="Arial Narrow" w:hAnsi="Arial Narrow" w:cs="Arial"/>
                                <w:b/>
                                <w:sz w:val="32"/>
                              </w:rPr>
                              <w:t>D</w:t>
                            </w:r>
                            <w:r w:rsidR="00CC4917">
                              <w:rPr>
                                <w:rFonts w:ascii="Arial Narrow" w:hAnsi="Arial Narrow" w:cs="Arial"/>
                                <w:b/>
                                <w:sz w:val="32"/>
                              </w:rPr>
                              <w:t>rawing will be held on APRIL 27, 2019</w:t>
                            </w:r>
                            <w:r w:rsidRPr="00EA5BAE">
                              <w:rPr>
                                <w:rFonts w:ascii="Arial Narrow" w:hAnsi="Arial Narrow" w:cs="Arial"/>
                                <w:sz w:val="32"/>
                              </w:rPr>
                              <w:br/>
                              <w:t xml:space="preserve">Need not be present to win. </w:t>
                            </w:r>
                          </w:p>
                          <w:p w:rsidR="00EA5BAE" w:rsidRPr="00EA5BAE" w:rsidRDefault="00EA5BAE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sz w:val="32"/>
                              </w:rPr>
                            </w:pPr>
                          </w:p>
                          <w:p w:rsidR="006D41DF" w:rsidRDefault="00CC4917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sz w:val="32"/>
                              </w:rPr>
                              <w:t>For tickets contact JAY GROSECLOSE</w:t>
                            </w:r>
                            <w:r w:rsidR="00EA5BAE" w:rsidRPr="00EA5BAE">
                              <w:rPr>
                                <w:rFonts w:ascii="Arial Narrow" w:hAnsi="Arial Narrow" w:cs="Arial"/>
                                <w:sz w:val="32"/>
                              </w:rPr>
                              <w:t xml:space="preserve"> at </w:t>
                            </w:r>
                            <w:r w:rsidR="00EA5BAE">
                              <w:rPr>
                                <w:rFonts w:ascii="Arial Narrow" w:hAnsi="Arial Narrow" w:cs="Arial"/>
                                <w:sz w:val="32"/>
                              </w:rPr>
                              <w:br/>
                            </w:r>
                            <w:r>
                              <w:rPr>
                                <w:rFonts w:ascii="Arial Narrow" w:hAnsi="Arial Narrow" w:cs="Arial"/>
                                <w:sz w:val="32"/>
                              </w:rPr>
                              <w:t xml:space="preserve">(505) 470-4862 or </w:t>
                            </w:r>
                            <w:hyperlink r:id="rId6" w:history="1">
                              <w:r w:rsidRPr="00A50962">
                                <w:rPr>
                                  <w:rStyle w:val="Hyperlink"/>
                                  <w:rFonts w:ascii="Arial Narrow" w:hAnsi="Arial Narrow" w:cs="Arial"/>
                                  <w:sz w:val="32"/>
                                </w:rPr>
                                <w:t>groseclosej@comcast.net</w:t>
                              </w:r>
                            </w:hyperlink>
                          </w:p>
                          <w:p w:rsidR="00CC4917" w:rsidRDefault="00CC4917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sz w:val="32"/>
                              </w:rPr>
                            </w:pPr>
                          </w:p>
                          <w:p w:rsidR="00CC4917" w:rsidRDefault="00CC4917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sz w:val="32"/>
                              </w:rPr>
                              <w:t>OR ONLINE AT</w:t>
                            </w:r>
                          </w:p>
                          <w:p w:rsidR="00CC4917" w:rsidRDefault="00CC4917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sz w:val="32"/>
                              </w:rPr>
                            </w:pPr>
                          </w:p>
                          <w:p w:rsidR="00CC4917" w:rsidRPr="00CC4917" w:rsidRDefault="00CC4917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</w:rPr>
                            </w:pPr>
                            <w:r w:rsidRPr="00CC4917">
                              <w:rPr>
                                <w:rFonts w:ascii="Arial Narrow" w:hAnsi="Arial Narrow" w:cs="Arial"/>
                              </w:rPr>
                              <w:t>https://www.friendsofnra.org/eventtickets/Events/Details/32?eventId=56160</w:t>
                            </w:r>
                          </w:p>
                          <w:p w:rsidR="00CC4917" w:rsidRPr="00EA5BAE" w:rsidRDefault="00CC4917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33A8B" id="Text Box 5" o:spid="_x0000_s1027" type="#_x0000_t202" style="position:absolute;margin-left:-45.75pt;margin-top:268.85pt;width:332.5pt;height:274.3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SFTugIAAME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" filled="f" stroked="f">
                <v:textbox>
                  <w:txbxContent>
                    <w:p w:rsidR="00BB22F3" w:rsidRPr="00EA5BAE" w:rsidRDefault="00CC4917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b/>
                          <w:caps/>
                          <w:sz w:val="52"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  <w:caps/>
                          <w:sz w:val="52"/>
                        </w:rPr>
                        <w:t>Only 200</w:t>
                      </w:r>
                      <w:r w:rsidR="00EA5BAE" w:rsidRPr="00EA5BAE">
                        <w:rPr>
                          <w:rFonts w:ascii="Arial Narrow" w:hAnsi="Arial Narrow" w:cs="Arial"/>
                          <w:b/>
                          <w:caps/>
                          <w:sz w:val="52"/>
                        </w:rPr>
                        <w:t xml:space="preserve"> tickets </w:t>
                      </w:r>
                      <w:r w:rsidR="00EA5BAE" w:rsidRPr="00EA5BAE">
                        <w:rPr>
                          <w:rFonts w:ascii="Arial Narrow" w:hAnsi="Arial Narrow" w:cs="Arial"/>
                          <w:b/>
                          <w:caps/>
                          <w:sz w:val="52"/>
                        </w:rPr>
                        <w:br/>
                        <w:t>will be sold!</w:t>
                      </w:r>
                    </w:p>
                    <w:p w:rsidR="00EA5BAE" w:rsidRPr="00EA5BAE" w:rsidRDefault="00EA5BAE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 w:cs="Arial"/>
                          <w:caps/>
                          <w:sz w:val="32"/>
                        </w:rPr>
                        <w:br/>
                      </w:r>
                    </w:p>
                    <w:p w:rsidR="00EA5BAE" w:rsidRPr="00EA5BAE" w:rsidRDefault="00EA5BAE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sz w:val="32"/>
                        </w:rPr>
                      </w:pPr>
                      <w:r w:rsidRPr="00EA5BAE">
                        <w:rPr>
                          <w:rFonts w:ascii="Arial Narrow" w:hAnsi="Arial Narrow" w:cs="Arial"/>
                          <w:b/>
                          <w:sz w:val="32"/>
                        </w:rPr>
                        <w:t>D</w:t>
                      </w:r>
                      <w:r w:rsidR="00CC4917">
                        <w:rPr>
                          <w:rFonts w:ascii="Arial Narrow" w:hAnsi="Arial Narrow" w:cs="Arial"/>
                          <w:b/>
                          <w:sz w:val="32"/>
                        </w:rPr>
                        <w:t>rawing will be held on APRIL 27, 2019</w:t>
                      </w:r>
                      <w:r w:rsidRPr="00EA5BAE">
                        <w:rPr>
                          <w:rFonts w:ascii="Arial Narrow" w:hAnsi="Arial Narrow" w:cs="Arial"/>
                          <w:sz w:val="32"/>
                        </w:rPr>
                        <w:br/>
                        <w:t xml:space="preserve">Need not be present to win. </w:t>
                      </w:r>
                    </w:p>
                    <w:p w:rsidR="00EA5BAE" w:rsidRPr="00EA5BAE" w:rsidRDefault="00EA5BAE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sz w:val="32"/>
                        </w:rPr>
                      </w:pPr>
                    </w:p>
                    <w:p w:rsidR="006D41DF" w:rsidRDefault="00CC4917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sz w:val="32"/>
                        </w:rPr>
                      </w:pPr>
                      <w:r>
                        <w:rPr>
                          <w:rFonts w:ascii="Arial Narrow" w:hAnsi="Arial Narrow" w:cs="Arial"/>
                          <w:sz w:val="32"/>
                        </w:rPr>
                        <w:t>For tickets contact JAY GROSECLOSE</w:t>
                      </w:r>
                      <w:r w:rsidR="00EA5BAE" w:rsidRPr="00EA5BAE">
                        <w:rPr>
                          <w:rFonts w:ascii="Arial Narrow" w:hAnsi="Arial Narrow" w:cs="Arial"/>
                          <w:sz w:val="32"/>
                        </w:rPr>
                        <w:t xml:space="preserve"> at </w:t>
                      </w:r>
                      <w:r w:rsidR="00EA5BAE">
                        <w:rPr>
                          <w:rFonts w:ascii="Arial Narrow" w:hAnsi="Arial Narrow" w:cs="Arial"/>
                          <w:sz w:val="32"/>
                        </w:rPr>
                        <w:br/>
                      </w:r>
                      <w:r>
                        <w:rPr>
                          <w:rFonts w:ascii="Arial Narrow" w:hAnsi="Arial Narrow" w:cs="Arial"/>
                          <w:sz w:val="32"/>
                        </w:rPr>
                        <w:t xml:space="preserve">(505) 470-4862 or </w:t>
                      </w:r>
                      <w:hyperlink r:id="rId7" w:history="1">
                        <w:r w:rsidRPr="00A50962">
                          <w:rPr>
                            <w:rStyle w:val="Hyperlink"/>
                            <w:rFonts w:ascii="Arial Narrow" w:hAnsi="Arial Narrow" w:cs="Arial"/>
                            <w:sz w:val="32"/>
                          </w:rPr>
                          <w:t>groseclosej@comcast.net</w:t>
                        </w:r>
                      </w:hyperlink>
                    </w:p>
                    <w:p w:rsidR="00CC4917" w:rsidRDefault="00CC4917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sz w:val="32"/>
                        </w:rPr>
                      </w:pPr>
                    </w:p>
                    <w:p w:rsidR="00CC4917" w:rsidRDefault="00CC4917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sz w:val="32"/>
                        </w:rPr>
                      </w:pPr>
                      <w:r>
                        <w:rPr>
                          <w:rFonts w:ascii="Arial Narrow" w:hAnsi="Arial Narrow" w:cs="Arial"/>
                          <w:sz w:val="32"/>
                        </w:rPr>
                        <w:t>OR ONLINE AT</w:t>
                      </w:r>
                    </w:p>
                    <w:p w:rsidR="00CC4917" w:rsidRDefault="00CC4917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sz w:val="32"/>
                        </w:rPr>
                      </w:pPr>
                    </w:p>
                    <w:p w:rsidR="00CC4917" w:rsidRPr="00CC4917" w:rsidRDefault="00CC4917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</w:rPr>
                      </w:pPr>
                      <w:r w:rsidRPr="00CC4917">
                        <w:rPr>
                          <w:rFonts w:ascii="Arial Narrow" w:hAnsi="Arial Narrow" w:cs="Arial"/>
                        </w:rPr>
                        <w:t>https://www.friendsofnra.org/eventtickets/Events/Details/32?eventId=56160</w:t>
                      </w:r>
                    </w:p>
                    <w:p w:rsidR="00CC4917" w:rsidRPr="00EA5BAE" w:rsidRDefault="00CC4917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2367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2576195</wp:posOffset>
                </wp:positionV>
                <wp:extent cx="5667375" cy="67627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7375" cy="676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367E" w:rsidRPr="0032367E" w:rsidRDefault="00CC4917" w:rsidP="0032367E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56"/>
                              </w:rPr>
                              <w:t xml:space="preserve">Santa Fe </w:t>
                            </w:r>
                            <w:r w:rsidR="0032367E" w:rsidRPr="0032367E">
                              <w:rPr>
                                <w:rFonts w:ascii="Arial Narrow" w:hAnsi="Arial Narrow"/>
                                <w:b/>
                                <w:i/>
                                <w:sz w:val="56"/>
                              </w:rPr>
                              <w:t>FRIENDS OF N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" o:spid="_x0000_s1028" type="#_x0000_t202" style="position:absolute;margin-left:-54.75pt;margin-top:202.85pt;width:446.25pt;height:53.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" filled="f" stroked="f" strokeweight=".5pt">
                <v:textbox>
                  <w:txbxContent>
                    <w:p w:rsidR="0032367E" w:rsidRPr="0032367E" w:rsidRDefault="00CC4917" w:rsidP="0032367E">
                      <w:pPr>
                        <w:jc w:val="center"/>
                        <w:rPr>
                          <w:rFonts w:ascii="Arial Narrow" w:hAnsi="Arial Narrow"/>
                          <w:b/>
                          <w:sz w:val="56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56"/>
                        </w:rPr>
                        <w:t xml:space="preserve">Santa Fe </w:t>
                      </w:r>
                      <w:r w:rsidR="0032367E" w:rsidRPr="0032367E">
                        <w:rPr>
                          <w:rFonts w:ascii="Arial Narrow" w:hAnsi="Arial Narrow"/>
                          <w:b/>
                          <w:i/>
                          <w:sz w:val="56"/>
                        </w:rPr>
                        <w:t>FRIENDS OF NRA</w:t>
                      </w:r>
                    </w:p>
                  </w:txbxContent>
                </v:textbox>
              </v:shape>
            </w:pict>
          </mc:Fallback>
        </mc:AlternateContent>
      </w:r>
      <w:bookmarkEnd w:id="0"/>
    </w:p>
    <w:sectPr w:rsidR="00096522" w:rsidRPr="00B04F76" w:rsidSect="00CC49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6868" w:rsidRDefault="00006868" w:rsidP="0088137A">
      <w:pPr>
        <w:spacing w:after="0" w:line="240" w:lineRule="auto"/>
      </w:pPr>
      <w:r>
        <w:separator/>
      </w:r>
    </w:p>
  </w:endnote>
  <w:endnote w:type="continuationSeparator" w:id="0">
    <w:p w:rsidR="00006868" w:rsidRDefault="00006868" w:rsidP="00881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D99" w:rsidRDefault="00101D9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D99" w:rsidRDefault="00101D9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D99" w:rsidRDefault="00101D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6868" w:rsidRDefault="00006868" w:rsidP="0088137A">
      <w:pPr>
        <w:spacing w:after="0" w:line="240" w:lineRule="auto"/>
      </w:pPr>
      <w:r>
        <w:separator/>
      </w:r>
    </w:p>
  </w:footnote>
  <w:footnote w:type="continuationSeparator" w:id="0">
    <w:p w:rsidR="00006868" w:rsidRDefault="00006868" w:rsidP="008813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00686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742639" o:spid="_x0000_s207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19 Preevent Raffle Fly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69FE" w:rsidRDefault="0000686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742640" o:spid="_x0000_s207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19 Preevent Raffle Fly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00686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742638" o:spid="_x0000_s207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19 Preevent Raffle Fly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QwMzQxMjO1tDRV0lEKTi0uzszPAykwrgUAs8fYDiwAAAA="/>
  </w:docVars>
  <w:rsids>
    <w:rsidRoot w:val="0088137A"/>
    <w:rsid w:val="00006868"/>
    <w:rsid w:val="00096522"/>
    <w:rsid w:val="00101D99"/>
    <w:rsid w:val="0014309E"/>
    <w:rsid w:val="0018370E"/>
    <w:rsid w:val="001950E0"/>
    <w:rsid w:val="001A1AC5"/>
    <w:rsid w:val="001F5E69"/>
    <w:rsid w:val="002A2446"/>
    <w:rsid w:val="0032367E"/>
    <w:rsid w:val="003829FA"/>
    <w:rsid w:val="003942CA"/>
    <w:rsid w:val="003A3D9A"/>
    <w:rsid w:val="003B5733"/>
    <w:rsid w:val="004875C7"/>
    <w:rsid w:val="00487B5C"/>
    <w:rsid w:val="004D7D21"/>
    <w:rsid w:val="006221DE"/>
    <w:rsid w:val="006D41DF"/>
    <w:rsid w:val="00716C1E"/>
    <w:rsid w:val="00741CC4"/>
    <w:rsid w:val="00767D83"/>
    <w:rsid w:val="007748F8"/>
    <w:rsid w:val="00864A52"/>
    <w:rsid w:val="0088137A"/>
    <w:rsid w:val="008E2B53"/>
    <w:rsid w:val="008F69FE"/>
    <w:rsid w:val="00966D06"/>
    <w:rsid w:val="00A064AD"/>
    <w:rsid w:val="00AA17C5"/>
    <w:rsid w:val="00B04F76"/>
    <w:rsid w:val="00BB22F3"/>
    <w:rsid w:val="00BF1173"/>
    <w:rsid w:val="00CB40F1"/>
    <w:rsid w:val="00CC4917"/>
    <w:rsid w:val="00D65086"/>
    <w:rsid w:val="00D863B5"/>
    <w:rsid w:val="00E07C61"/>
    <w:rsid w:val="00EA5BAE"/>
    <w:rsid w:val="00EE4964"/>
    <w:rsid w:val="00EE4D92"/>
    <w:rsid w:val="00FF2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5:docId w15:val="{0F3D4510-4589-4AE1-B058-B06250828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1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37A"/>
  </w:style>
  <w:style w:type="paragraph" w:styleId="Footer">
    <w:name w:val="footer"/>
    <w:basedOn w:val="Normal"/>
    <w:link w:val="Foot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37A"/>
  </w:style>
  <w:style w:type="paragraph" w:styleId="BalloonText">
    <w:name w:val="Balloon Text"/>
    <w:basedOn w:val="Normal"/>
    <w:link w:val="BalloonTextChar"/>
    <w:uiPriority w:val="99"/>
    <w:semiHidden/>
    <w:unhideWhenUsed/>
    <w:rsid w:val="008813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37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F1173"/>
    <w:pPr>
      <w:spacing w:after="0" w:line="240" w:lineRule="auto"/>
    </w:pPr>
  </w:style>
  <w:style w:type="table" w:styleId="TableGrid">
    <w:name w:val="Table Grid"/>
    <w:basedOn w:val="TableNormal"/>
    <w:uiPriority w:val="59"/>
    <w:rsid w:val="001950E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CC491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groseclosej@comcast.net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roseclosej@comcast.net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Paladeau</dc:creator>
  <cp:lastModifiedBy>Frep</cp:lastModifiedBy>
  <cp:revision>6</cp:revision>
  <cp:lastPrinted>2019-02-19T22:07:00Z</cp:lastPrinted>
  <dcterms:created xsi:type="dcterms:W3CDTF">2018-10-12T21:03:00Z</dcterms:created>
  <dcterms:modified xsi:type="dcterms:W3CDTF">2019-02-19T22:11:00Z</dcterms:modified>
</cp:coreProperties>
</file>